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Internship</w:t>
      </w:r>
      <w:r>
        <w:t xml:space="preserve"> </w:t>
      </w:r>
      <w:r>
        <w:t xml:space="preserve">in</w:t>
      </w:r>
      <w:r>
        <w:t xml:space="preserve"> </w:t>
      </w:r>
      <w:r>
        <w:t xml:space="preserve">Nigeria</w:t>
      </w:r>
      <w:r>
        <w:t xml:space="preserve"> </w:t>
      </w:r>
      <w:r>
        <w:t xml:space="preserve">Lagos</w:t>
      </w:r>
    </w:p>
    <w:bookmarkStart w:id="21" w:name="internship-application-letter"/>
    <w:p>
      <w:pPr>
        <w:pStyle w:val="Heading1"/>
      </w:pPr>
      <w:r>
        <w:t xml:space="preserve">Internship Application Letter</w:t>
      </w:r>
    </w:p>
    <w:bookmarkStart w:id="20" w:name="Xe33d356e72a324f76ef4cfaf80d568526bb43b8"/>
    <w:p>
      <w:pPr>
        <w:pStyle w:val="Heading2"/>
      </w:pPr>
      <w:r>
        <w:t xml:space="preserve">Statistician Internship Opportunity in Nigeria Lagos</w:t>
      </w:r>
    </w:p>
    <w:bookmarkEnd w:id="20"/>
    <w:bookmarkEnd w:id="21"/>
    <w:p>
      <w:pPr>
        <w:pStyle w:val="FirstParagraph"/>
      </w:pPr>
      <w:r>
        <w:t xml:space="preserve">October 26, 2023</w:t>
      </w:r>
    </w:p>
    <w:p>
      <w:pPr>
        <w:pStyle w:val="BodyText"/>
      </w:pPr>
      <w:r>
        <w:t xml:space="preserve">Hiring Manager</w:t>
      </w:r>
    </w:p>
    <w:p>
      <w:pPr>
        <w:pStyle w:val="BodyText"/>
      </w:pPr>
      <w:r>
        <w:t xml:space="preserve">Data Analytics Solutions Nigeria (DASN)</w:t>
      </w:r>
    </w:p>
    <w:p>
      <w:pPr>
        <w:pStyle w:val="BodyText"/>
      </w:pPr>
      <w:r>
        <w:t xml:space="preserve">Suite 10B, The Apex Building</w:t>
      </w:r>
    </w:p>
    <w:p>
      <w:pPr>
        <w:pStyle w:val="BodyText"/>
      </w:pPr>
      <w:r>
        <w:t xml:space="preserve">Victoria Island, Lagos State</w:t>
      </w:r>
    </w:p>
    <w:p>
      <w:pPr>
        <w:pStyle w:val="BodyText"/>
      </w:pPr>
      <w:r>
        <w:t xml:space="preserve">Nigeria</w:t>
      </w:r>
    </w:p>
    <w:bookmarkStart w:id="22" w:name="Xa890041c32943f569777f74abb6b0c74493388c"/>
    <w:p>
      <w:pPr>
        <w:pStyle w:val="Heading3"/>
      </w:pPr>
      <w:r>
        <w:t xml:space="preserve">Subject: Application for Statistician Internship Position</w:t>
      </w:r>
    </w:p>
    <w:p>
      <w:pPr>
        <w:pStyle w:val="FirstParagraph"/>
      </w:pPr>
      <w:r>
        <w:t xml:space="preserve">Dear Hiring Manager,</w:t>
      </w:r>
    </w:p>
    <w:bookmarkEnd w:id="22"/>
    <w:p>
      <w:pPr>
        <w:pStyle w:val="BodyText"/>
      </w:pPr>
      <w:r>
        <w:t xml:space="preserve">I am writing with profound enthusiasm to submit my application for the Statistician Internship position at Data Analytics Solutions Nigeria (DASN), as advertised on the Nigerian Employers' Forum platform. As a final-year Statistics student at the University of Lagos with extensive practical experience in data analysis and modeling, I am deeply motivated to contribute to your pioneering work in leveraging data analytics for sustainable development across Nigeria Lagos. This internship represents an unparalleled opportunity to apply my academic training within a dynamic, locally relevant context where statistical expertise directly impacts economic growth and social progress.</w:t>
      </w:r>
    </w:p>
    <w:p>
      <w:pPr>
        <w:pStyle w:val="BodyText"/>
      </w:pPr>
      <w:r>
        <w:t xml:space="preserve">My academic journey at the University of Lagos has equipped me with rigorous quantitative skills essential for modern statistical practice. I have completed advanced coursework in Applied Regression Analysis, Bayesian Statistics, Time Series Modeling, and Survey Sampling – all directly applicable to DASN's focus areas including public health analytics and economic forecasting. My undergraduate thesis on "Modeling Urban Population Growth Patterns in Lagos Metropolitan Area" required me to collect primary data from 350 households across Ikeja and Surulere using stratified sampling techniques. I developed sophisticated multivariate regression models using R that accurately predicted population distribution shifts with 89% precision, demonstrating my ability to transform raw data into actionable insights for urban planning – a critical need in Nigeria's most populous city.</w:t>
      </w:r>
    </w:p>
    <w:p>
      <w:pPr>
        <w:pStyle w:val="BodyText"/>
      </w:pPr>
      <w:r>
        <w:t xml:space="preserve">Beyond academic rigor, I've cultivated hands-on proficiency through practical engagements deeply rooted in Nigeria Lagos' socioeconomic landscape. As a research assistant at the Lagos State Bureau of Statistics, I contributed to the 2023 Annual Living Standards Survey by cleaning and analyzing data from 12,000 households across all 20 local government areas. Utilizing Stata for complex survey data analysis, I identified significant correlations between unemployment rates and household food insecurity in coastal communities – insights that directly informed the state government's intervention programs. Furthermore, I developed an interactive dashboard in Tableau that visualized poverty indices across Lagos neighborhoods, which was later adopted by the State Economic Development Agency for policy discussions. This experience solidified my understanding of how statistical work must be contextualized within Nigeria's unique demographic and economic realities.</w:t>
      </w:r>
    </w:p>
    <w:p>
      <w:pPr>
        <w:pStyle w:val="BodyText"/>
      </w:pPr>
      <w:r>
        <w:t xml:space="preserve">What particularly excites me about DASN is your commitment to addressing Nigeria Lagos' most pressing challenges through data-driven solutions. Your recent work on the "Lagos Transport Optimization Project," which reduced public transit congestion by 27% in the first pilot phase, exemplifies the kind of impactful statistical application I aspire to contribute to. I'm especially impressed by your partnership with the Lagos State Ministry of Health on predictive modeling for malaria incidence – a critical health issue affecting over 5 million Lagosians annually. Having volunteered with Health for All Nigeria during my undergraduate studies, I understand how statistically sound models can save lives in our urban centers.</w:t>
      </w:r>
    </w:p>
    <w:p>
      <w:pPr>
        <w:pStyle w:val="BodyText"/>
      </w:pPr>
      <w:r>
        <w:t xml:space="preserve">My technical toolkit aligns precisely with your requirements while demonstrating cultural contextualization. I'm proficient in R (with extensive experience using packages like dplyr, ggplot2, and caret), Python (Pandas, NumPy), Stata for survey analysis, and Tableau for visualization – all used consistently throughout my projects in Nigeria Lagos. What sets me apart is my practical understanding of local data challenges: I've navigated the complexities of Nigeria's fragmented health databases during fieldwork in Ogun State and developed solutions for mobile data collection in low-connectivity environments common across Nigerian urban centers. I'm particularly adept at translating technical statistical findings into clear narratives for non-technical stakeholders – a skill vital when presenting to government officials or community leaders who need actionable insights rather than complex equations.</w:t>
      </w:r>
    </w:p>
    <w:p>
      <w:pPr>
        <w:pStyle w:val="BodyText"/>
      </w:pPr>
      <w:r>
        <w:t xml:space="preserve">I believe my background provides a strong foundation for immediate contribution to your team. During my internship at the National Bureau of Statistics, I collaborated on a project analyzing agricultural yield data across six Nigerian states, which required me to adapt statistical methods for different crop cycles and rainfall patterns unique to West Africa. This experience taught me that effective statistics in Nigeria cannot be imported; it must be locally developed through deep contextual understanding. My familiarity with Lagos' specific data environment – including navigating the challenges of inconsistent reporting systems and developing appropriate sampling strategies for rapidly changing urban demographics – positions me to add value from day one.</w:t>
      </w:r>
    </w:p>
    <w:p>
      <w:pPr>
        <w:pStyle w:val="BodyText"/>
      </w:pPr>
      <w:r>
        <w:t xml:space="preserve">Furthermore, I am deeply committed to Nigeria's development trajectory. Having grown up in a Lagos community where statistical literacy directly impacted access to healthcare resources, I understand that data-driven governance isn't just professional work – it's a social imperative. The opportunity to contribute my skills within Nigeria Lagos' innovation ecosystem is personally meaningful. DASN's mission of "transforming data into development" resonates with my own professional philosophy: statistics must serve people, particularly in contexts where resources are limited and the stakes are high.</w:t>
      </w:r>
    </w:p>
    <w:p>
      <w:pPr>
        <w:pStyle w:val="BodyText"/>
      </w:pPr>
      <w:r>
        <w:t xml:space="preserve">I am eager to bring my technical skills, contextual understanding of Nigerian data landscapes, and passion for socially impactful statistics to your esteemed organization. I would welcome the opportunity to discuss how my background aligns with DASN's strategic priorities during an interview at your convenience. My resume provides further detail on my academic achievements and practical projects, including a predictive model I developed for small business loan default rates that achieved 85% accuracy using Nigerian financial data – a project directly relevant to your fintech clients.</w:t>
      </w:r>
    </w:p>
    <w:p>
      <w:pPr>
        <w:pStyle w:val="BodyText"/>
      </w:pPr>
      <w:r>
        <w:t xml:space="preserve">Thank you for considering my application. I am excited about the possibility of contributing to DASN's vital work in Nigeria Lagos and would be honored to support your mission through this Statistician Internship. I look forward to discussing how my skills can benefit your team and will follow up next week to arrange a convenient time for conversation.</w:t>
      </w:r>
    </w:p>
    <w:p>
      <w:pPr>
        <w:pStyle w:val="BodyText"/>
      </w:pPr>
      <w:r>
        <w:t xml:space="preserve">Sincerely,</w:t>
      </w:r>
    </w:p>
    <w:p>
      <w:pPr>
        <w:pStyle w:val="BodyText"/>
      </w:pPr>
      <w:r>
        <w:t xml:space="preserve">Adeola Ojo</w:t>
      </w:r>
    </w:p>
    <w:p>
      <w:pPr>
        <w:pStyle w:val="BodyText"/>
      </w:pPr>
      <w:r>
        <w:t xml:space="preserve">Statistics Student (Final Year)</w:t>
      </w:r>
    </w:p>
    <w:p>
      <w:pPr>
        <w:pStyle w:val="BodyText"/>
      </w:pPr>
      <w:r>
        <w:t xml:space="preserve">University of Lagos, Akoka</w:t>
      </w:r>
    </w:p>
    <w:p>
      <w:pPr>
        <w:pStyle w:val="BodyText"/>
      </w:pPr>
      <w:r>
        <w:t xml:space="preserve">+234 803 123 4567 | adeola.ojo@unilag.edu.ng</w:t>
      </w:r>
    </w:p>
    <w:p>
      <w:pPr>
        <w:pStyle w:val="BodyText"/>
      </w:pPr>
      <w:r>
        <w:t xml:space="preserve">This Internship Application Letter was specifically tailored for Statistician opportunities in Nigeria Lagos, emphasizing contextual understanding of local data challenges and socioeconomic applications.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Internship in Nigeria Lagos</dc:title>
  <dc:creator/>
  <dc:language>en</dc:language>
  <cp:keywords/>
  <dcterms:created xsi:type="dcterms:W3CDTF">2026-07-22T15:30:14Z</dcterms:created>
  <dcterms:modified xsi:type="dcterms:W3CDTF">2026-07-22T15:30:14Z</dcterms:modified>
</cp:coreProperties>
</file>

<file path=docProps/custom.xml><?xml version="1.0" encoding="utf-8"?>
<Properties xmlns="http://schemas.openxmlformats.org/officeDocument/2006/custom-properties" xmlns:vt="http://schemas.openxmlformats.org/officeDocument/2006/docPropsVTypes"/>
</file>